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446F9D2" w:rsidR="00310CE5" w:rsidRPr="000D5C4E" w:rsidRDefault="000D5C4E" w:rsidP="00310CE5">
      <w:pPr>
        <w:jc w:val="center"/>
        <w:rPr>
          <w:b/>
          <w:bCs/>
          <w:sz w:val="32"/>
          <w:szCs w:val="32"/>
        </w:rPr>
      </w:pPr>
      <w:r w:rsidRPr="000D5C4E">
        <w:rPr>
          <w:b/>
          <w:bCs/>
          <w:sz w:val="32"/>
          <w:szCs w:val="32"/>
        </w:rPr>
        <w:t>(</w:t>
      </w:r>
      <w:r w:rsidR="00BA4F6C">
        <w:rPr>
          <w:b/>
          <w:bCs/>
          <w:sz w:val="32"/>
          <w:szCs w:val="32"/>
        </w:rPr>
        <w:t>South Dakot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C60CFA1" w:rsidR="00AF6A38" w:rsidRDefault="00BA4F6C" w:rsidP="00754613">
            <w:r>
              <w:t>South Dakot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543BE" w14:textId="77777777" w:rsidR="00255D3A" w:rsidRDefault="00255D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705B5E2" w:rsidR="00CB37D9" w:rsidRPr="00255D3A" w:rsidRDefault="00CB37D9" w:rsidP="00255D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6710D" w14:textId="77777777" w:rsidR="00255D3A" w:rsidRDefault="00255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70FBE" w14:textId="77777777" w:rsidR="00255D3A" w:rsidRDefault="00255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2514332" w:rsidR="00AD6FC0" w:rsidRPr="00255D3A" w:rsidRDefault="00AD6FC0" w:rsidP="00255D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E5A3E" w14:textId="77777777" w:rsidR="00255D3A" w:rsidRDefault="00255D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8454111">
    <w:abstractNumId w:val="0"/>
  </w:num>
  <w:num w:numId="2" w16cid:durableId="1682004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55D3A"/>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A4F6C"/>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